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eastAsia="hu-HU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30344F34" w:rsidR="00A91CB2" w:rsidRPr="00EE19AE" w:rsidRDefault="003C2ACA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0E0A3C">
            <w:t>Erő és Forma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r w:rsidR="000E0A3C">
            <w:t>Force and Form</w:t>
          </w:r>
        </w:sdtContent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506FBFF3" w:rsidR="0069108A" w:rsidRPr="00EE19AE" w:rsidRDefault="00571B53" w:rsidP="0084280B">
      <w:pPr>
        <w:pStyle w:val="adat"/>
        <w:rPr>
          <w:rStyle w:val="adatC"/>
        </w:rPr>
      </w:pPr>
      <w:r w:rsidRPr="00EE19AE">
        <w:rPr>
          <w:rStyle w:val="adatC"/>
        </w:rPr>
        <w:t>BMEEP</w:t>
      </w:r>
      <w:r>
        <w:rPr>
          <w:rStyle w:val="adatC"/>
        </w:rPr>
        <w:t>ST</w:t>
      </w:r>
      <w:r>
        <w:rPr>
          <w:rStyle w:val="adatC"/>
        </w:rPr>
        <w:t>Q701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3C2ACA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2589B18D" w:rsidR="00C621EB" w:rsidRPr="00EE19AE" w:rsidRDefault="00EE03D0" w:rsidP="004A15E4">
            <w:pPr>
              <w:pStyle w:val="adatB"/>
            </w:pPr>
            <w:r w:rsidRPr="00EE19AE">
              <w:t>K</w:t>
            </w:r>
            <w:r w:rsidR="00A10324" w:rsidRPr="00EE19AE">
              <w:t>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31F277C8" w:rsidR="00C621EB" w:rsidRPr="00EE19AE" w:rsidRDefault="000E0A3C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1D11F3E2" w:rsidR="00C621EB" w:rsidRPr="00EE19AE" w:rsidRDefault="00C621EB" w:rsidP="0023236F">
            <w:pPr>
              <w:pStyle w:val="adat"/>
            </w:pPr>
          </w:p>
        </w:tc>
        <w:tc>
          <w:tcPr>
            <w:tcW w:w="3399" w:type="dxa"/>
            <w:vAlign w:val="center"/>
          </w:tcPr>
          <w:p w14:paraId="2847E788" w14:textId="54EE5B60" w:rsidR="00C621EB" w:rsidRPr="00EE19AE" w:rsidRDefault="00C621EB" w:rsidP="0084442B">
            <w:pPr>
              <w:pStyle w:val="adat"/>
            </w:pP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15E2137A" w:rsidR="00C621EB" w:rsidRPr="00EE19AE" w:rsidRDefault="00B0721C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57345288" w:rsidR="00C621EB" w:rsidRPr="00EE19AE" w:rsidRDefault="00B0721C" w:rsidP="0023236F">
            <w:pPr>
              <w:pStyle w:val="adat"/>
            </w:pPr>
            <w:r w:rsidRPr="00EE19AE">
              <w:t>kapcsolt</w:t>
            </w: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3C2ACA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B6F20B6" w:rsidR="00CC58FA" w:rsidRPr="00EE19AE" w:rsidRDefault="001A7C4D" w:rsidP="008B7B2B">
      <w:pPr>
        <w:pStyle w:val="adat"/>
      </w:pPr>
      <w:r>
        <w:t>4</w:t>
      </w:r>
    </w:p>
    <w:p w14:paraId="66A4D72A" w14:textId="292850A0" w:rsidR="00CC58FA" w:rsidRPr="00EE19AE" w:rsidRDefault="00161916" w:rsidP="001B7A60">
      <w:pPr>
        <w:pStyle w:val="Cmsor2"/>
      </w:pPr>
      <w:r w:rsidRPr="00EE19AE">
        <w:t>Tantárgyfelelős</w:t>
      </w:r>
      <w:r w:rsidR="003B4C24">
        <w:t>ök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004C0CAC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0621A71" w14:textId="0C17D292" w:rsidR="00A06CB9" w:rsidRPr="00EE19AE" w:rsidRDefault="003C2ACA" w:rsidP="003B4C24">
            <w:pPr>
              <w:pStyle w:val="adatB"/>
              <w:ind w:left="-12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Dr. </w:t>
                </w:r>
                <w:r w:rsidR="000E0A3C">
                  <w:t>Várkonyi Péter László</w:t>
                </w:r>
              </w:sdtContent>
            </w:sdt>
          </w:p>
          <w:p w14:paraId="4E9D0F95" w14:textId="11F4E56A" w:rsidR="00A06CB9" w:rsidRPr="00EE19AE" w:rsidRDefault="003C2ACA" w:rsidP="003B4C24">
            <w:pPr>
              <w:pStyle w:val="adat"/>
              <w:ind w:left="0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0E0A3C">
                  <w:t>tanár</w:t>
                </w:r>
              </w:sdtContent>
            </w:sdt>
          </w:p>
          <w:p w14:paraId="7A6B9940" w14:textId="0A14AFF3" w:rsidR="00A06CB9" w:rsidRPr="00EE19AE" w:rsidRDefault="003C2ACA" w:rsidP="003B4C24">
            <w:pPr>
              <w:pStyle w:val="adat"/>
              <w:ind w:left="0" w:firstLine="12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9F48BA">
                  <w:t>v</w:t>
                </w:r>
                <w:r w:rsidR="000E0A3C">
                  <w:t>arkonyi.peter@ep</w:t>
                </w:r>
                <w:r w:rsidR="003B4C24" w:rsidRPr="003B4C24">
                  <w:t>k.bme.hu</w:t>
                </w:r>
              </w:sdtContent>
            </w:sdt>
          </w:p>
        </w:tc>
      </w:tr>
      <w:tr w:rsidR="00EE19AE" w:rsidRPr="00EE19AE" w14:paraId="77C26B21" w14:textId="77777777" w:rsidTr="004C0CAC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EE19AE" w14:paraId="28FAA17A" w14:textId="77777777" w:rsidTr="004C0CAC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A3270B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Cmsor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7B35CE3C" w:rsidR="00A03517" w:rsidRPr="00EE19AE" w:rsidRDefault="003C2ACA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0E0A3C">
            <w:t>Szilárdságtani és Tartószerkezeti &amp; Rajzi és Formaismereti Tanszéke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442B70CA" w:rsidR="001F46EB" w:rsidRPr="00EE19AE" w:rsidRDefault="000E0A3C" w:rsidP="001F46EB">
          <w:pPr>
            <w:pStyle w:val="adat"/>
          </w:pPr>
          <w:proofErr w:type="gramStart"/>
          <w:r>
            <w:t>http://www.szt.bme.hu/....</w:t>
          </w:r>
          <w:proofErr w:type="gramEnd"/>
          <w:r>
            <w:t>.</w:t>
          </w:r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3C2ACA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>
        <w:rPr>
          <w:rFonts w:eastAsiaTheme="minorHAnsi" w:cstheme="minorHAnsi"/>
          <w:iCs w:val="0"/>
        </w:rPr>
      </w:sdtEndPr>
      <w:sdtContent>
        <w:p w14:paraId="299E8A61" w14:textId="77777777" w:rsidR="00386D7E" w:rsidRDefault="00386D7E" w:rsidP="00386D7E">
          <w:pPr>
            <w:pStyle w:val="adat"/>
            <w:rPr>
              <w:rFonts w:eastAsiaTheme="majorEastAsia" w:cstheme="majorBidi"/>
              <w:iCs/>
            </w:rPr>
          </w:pPr>
          <w:r>
            <w:rPr>
              <w:rFonts w:eastAsiaTheme="majorEastAsia" w:cstheme="majorBidi"/>
              <w:iCs/>
            </w:rPr>
            <w:t>Szabadon választható az alábbi képzéseken:</w:t>
          </w:r>
        </w:p>
        <w:p w14:paraId="422F63CF" w14:textId="77777777" w:rsidR="00386D7E" w:rsidRDefault="00386D7E" w:rsidP="00386D7E">
          <w:pPr>
            <w:pStyle w:val="adat"/>
          </w:pPr>
          <w:r w:rsidRPr="00FB4203">
            <w:rPr>
              <w:rStyle w:val="adatC"/>
            </w:rPr>
            <w:t>3N-</w:t>
          </w:r>
          <w:r>
            <w:rPr>
              <w:rStyle w:val="adatC"/>
            </w:rPr>
            <w:t>A1</w:t>
          </w:r>
          <w:r w:rsidRPr="00FB4203">
            <w:t xml:space="preserve"> ● </w:t>
          </w:r>
          <w:r w:rsidRPr="00232D88">
            <w:t>Építészmérnöki alapképzési szak</w:t>
          </w:r>
          <w:r w:rsidRPr="00FB4203">
            <w:t xml:space="preserve"> </w:t>
          </w:r>
        </w:p>
        <w:p w14:paraId="2F14DB5C" w14:textId="77777777" w:rsidR="00386D7E" w:rsidRDefault="00386D7E" w:rsidP="00386D7E">
          <w:pPr>
            <w:pStyle w:val="adat"/>
          </w:pPr>
          <w:r>
            <w:rPr>
              <w:rStyle w:val="adatC"/>
            </w:rPr>
            <w:t>3N-</w:t>
          </w:r>
          <w:r w:rsidRPr="00FB4203">
            <w:rPr>
              <w:rStyle w:val="adatC"/>
            </w:rPr>
            <w:t>M0</w:t>
          </w:r>
          <w:r w:rsidRPr="00FB4203">
            <w:t xml:space="preserve"> ● </w:t>
          </w:r>
          <w:r w:rsidRPr="003945B0">
            <w:t>Építészmérnöki mesterképzési szak osztatlan</w:t>
          </w:r>
        </w:p>
        <w:p w14:paraId="4E30261F" w14:textId="77777777" w:rsidR="00386D7E" w:rsidRDefault="00386D7E" w:rsidP="00386D7E">
          <w:pPr>
            <w:pStyle w:val="adat"/>
          </w:pPr>
          <w:r w:rsidRPr="00FB4203">
            <w:rPr>
              <w:rStyle w:val="adatC"/>
            </w:rPr>
            <w:t>3N</w:t>
          </w:r>
          <w:r>
            <w:rPr>
              <w:rStyle w:val="adatC"/>
            </w:rPr>
            <w:t>AM0</w:t>
          </w:r>
          <w:r w:rsidRPr="00FB4203">
            <w:t xml:space="preserve"> ● Építészmérnöki nappali osztatlan mesterképzés angol nyelven</w:t>
          </w:r>
        </w:p>
        <w:p w14:paraId="28335AF7" w14:textId="77777777" w:rsidR="00386D7E" w:rsidRDefault="00386D7E" w:rsidP="00386D7E">
          <w:pPr>
            <w:pStyle w:val="adat"/>
            <w:rPr>
              <w:rFonts w:eastAsiaTheme="majorEastAsia" w:cstheme="majorBidi"/>
              <w:iCs/>
            </w:rPr>
          </w:pPr>
          <w:r w:rsidRPr="00FB4203">
            <w:rPr>
              <w:rStyle w:val="adatC"/>
            </w:rPr>
            <w:t>3N</w:t>
          </w:r>
          <w:r>
            <w:rPr>
              <w:rStyle w:val="adatC"/>
            </w:rPr>
            <w:t xml:space="preserve">AME </w:t>
          </w:r>
          <w:r w:rsidRPr="00FB4203">
            <w:t xml:space="preserve">● </w:t>
          </w:r>
          <w:r w:rsidRPr="00232D88">
            <w:rPr>
              <w:rFonts w:eastAsiaTheme="majorEastAsia" w:cstheme="majorBidi"/>
              <w:iCs/>
            </w:rPr>
            <w:t>Építész mesterképzési szak (angol nyelven)</w:t>
          </w:r>
        </w:p>
        <w:p w14:paraId="55357831" w14:textId="77777777" w:rsidR="00386D7E" w:rsidRDefault="00386D7E" w:rsidP="00386D7E">
          <w:pPr>
            <w:pStyle w:val="adat"/>
            <w:rPr>
              <w:rFonts w:eastAsiaTheme="majorEastAsia" w:cstheme="majorBidi"/>
              <w:iCs/>
            </w:rPr>
          </w:pPr>
          <w:r w:rsidRPr="00FB4203">
            <w:rPr>
              <w:rStyle w:val="adatC"/>
            </w:rPr>
            <w:t>3N</w:t>
          </w:r>
          <w:r>
            <w:rPr>
              <w:rStyle w:val="adatC"/>
            </w:rPr>
            <w:t xml:space="preserve">-ME </w:t>
          </w:r>
          <w:r w:rsidRPr="00FB4203">
            <w:t xml:space="preserve">● </w:t>
          </w:r>
          <w:r w:rsidRPr="00232D88">
            <w:rPr>
              <w:rFonts w:eastAsiaTheme="majorEastAsia" w:cstheme="majorBidi"/>
              <w:iCs/>
            </w:rPr>
            <w:t xml:space="preserve">Építész mesterképzési szak </w:t>
          </w:r>
        </w:p>
        <w:p w14:paraId="7F50CE0F" w14:textId="77777777" w:rsidR="00386D7E" w:rsidRPr="00EE19AE" w:rsidRDefault="00386D7E" w:rsidP="00386D7E">
          <w:pPr>
            <w:pStyle w:val="adat"/>
          </w:pPr>
          <w:r w:rsidRPr="00EE19AE">
            <w:t>Kötelező</w:t>
          </w:r>
          <w:r>
            <w:t>en választható</w:t>
          </w:r>
          <w:r w:rsidRPr="00EE19AE">
            <w:t xml:space="preserve"> az alábbi képzéseken:</w:t>
          </w:r>
        </w:p>
        <w:p w14:paraId="59FE029E" w14:textId="77777777" w:rsidR="00386D7E" w:rsidRPr="00FB4203" w:rsidRDefault="00386D7E" w:rsidP="00386D7E">
          <w:pPr>
            <w:pStyle w:val="Cmsor4"/>
            <w:numPr>
              <w:ilvl w:val="0"/>
              <w:numId w:val="0"/>
            </w:numPr>
            <w:ind w:left="992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 magyar nyelven ●</w:t>
          </w:r>
          <w:r>
            <w:t xml:space="preserve"> Forma és szerkezet specializáció</w:t>
          </w:r>
        </w:p>
        <w:p w14:paraId="00B75A45" w14:textId="77777777" w:rsidR="00386D7E" w:rsidRPr="00FB4203" w:rsidRDefault="00386D7E" w:rsidP="00386D7E">
          <w:pPr>
            <w:pStyle w:val="Cmsor4"/>
            <w:numPr>
              <w:ilvl w:val="0"/>
              <w:numId w:val="0"/>
            </w:numPr>
            <w:ind w:left="1134" w:hanging="142"/>
          </w:pPr>
          <w:r w:rsidRPr="00FB4203">
            <w:rPr>
              <w:rStyle w:val="adatC"/>
            </w:rPr>
            <w:lastRenderedPageBreak/>
            <w:t>3NAM0</w:t>
          </w:r>
          <w:r w:rsidRPr="00FB4203">
            <w:t xml:space="preserve"> ● Építészmérnöki nappali osztatlan mesterképzés angol nyelven ● </w:t>
          </w:r>
          <w:r>
            <w:t>Forma és szerkezet specializáció</w:t>
          </w:r>
        </w:p>
        <w:p w14:paraId="150EA7A4" w14:textId="77777777" w:rsidR="00386D7E" w:rsidRPr="00FB4203" w:rsidRDefault="00386D7E" w:rsidP="00386D7E">
          <w:pPr>
            <w:pStyle w:val="Cmsor4"/>
            <w:numPr>
              <w:ilvl w:val="0"/>
              <w:numId w:val="0"/>
            </w:numPr>
            <w:ind w:left="1134"/>
          </w:pPr>
        </w:p>
        <w:p w14:paraId="2B0D7056" w14:textId="6E41F640" w:rsidR="00330053" w:rsidRPr="00FB4203" w:rsidRDefault="003C2ACA" w:rsidP="00386D7E">
          <w:pPr>
            <w:pStyle w:val="adat"/>
          </w:pP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Cmsor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p w14:paraId="234B1C31" w14:textId="3C0F976A" w:rsidR="00F7708A" w:rsidRPr="003C479D" w:rsidRDefault="003C2ACA" w:rsidP="000E0A3C">
          <w:pPr>
            <w:pStyle w:val="Cmsor4"/>
            <w:numPr>
              <w:ilvl w:val="0"/>
              <w:numId w:val="0"/>
            </w:numPr>
            <w:ind w:left="1134"/>
            <w:rPr>
              <w:rFonts w:eastAsiaTheme="minorHAnsi" w:cstheme="minorHAnsi"/>
              <w:iCs w:val="0"/>
            </w:rPr>
          </w:pPr>
          <w:sdt>
            <w:sdtPr>
              <w:id w:val="1366103396"/>
              <w:placeholder>
                <w:docPart w:val="AC604AE5E8CE46D18D4E2F87329C4E18"/>
              </w:placeholder>
              <w15:color w:val="C0C0C0"/>
            </w:sdtPr>
            <w:sdtEndPr/>
            <w:sdtContent>
              <w:r w:rsidR="000E0A3C" w:rsidRPr="00886D6B">
                <w:t>BMEEPSTA201 Statika</w:t>
              </w:r>
            </w:sdtContent>
          </w:sdt>
        </w:p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58029E49" w:rsidR="00EF6BD6" w:rsidRPr="00EE19AE" w:rsidRDefault="00EF6BD6" w:rsidP="00BD0584">
          <w:pPr>
            <w:pStyle w:val="Cmsor4"/>
          </w:pPr>
          <w:r w:rsidRPr="00EE19AE">
            <w:t>—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44C6C4B3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8C52B1" w:rsidRPr="00886D6B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 w:rsidRPr="00EE19AE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sdt>
          <w:sdtPr>
            <w:id w:val="1432553084"/>
            <w:placeholder>
              <w:docPart w:val="A72D47D87C274B23A9E1B293381A01C5"/>
            </w:placeholder>
          </w:sdtPr>
          <w:sdtEndPr/>
          <w:sdtContent>
            <w:p w14:paraId="411BC923" w14:textId="54942C80" w:rsidR="00AE4AF5" w:rsidRPr="00EE19AE" w:rsidRDefault="000E0A3C" w:rsidP="000E0A3C">
              <w:pPr>
                <w:pStyle w:val="adat"/>
                <w:rPr>
                  <w:iCs/>
                </w:rPr>
              </w:pPr>
              <w:r>
                <w:t>A tárgy célja a tartószerkezeti formakeresés elveinek és módszereinek ismertetése, és integrálása az építészeti tervezési folyamatba. A szerkezetek formája és viselkedése közötti kapcsolatot vizsgáljuk a geometria, a számítógépes programozás és fizikai modellezés eszközeivel, a jellemzően hajlításmentes szerkezetek</w:t>
              </w:r>
              <w:r w:rsidR="00E3603A">
                <w:t xml:space="preserve"> (kötelek, ívek, héjak)</w:t>
              </w:r>
              <w:r>
                <w:t xml:space="preserve"> példáján keresztül. A kreatív tervezői gondolkodás és konstruálási készség fejlesztése egyéni és csoportos feladatok</w:t>
              </w:r>
              <w:r w:rsidR="00886D6B">
                <w:t>,</w:t>
              </w:r>
              <w:r>
                <w:t xml:space="preserve"> valamint szakmai előadások segítségével történik.</w:t>
              </w:r>
            </w:p>
          </w:sdtContent>
        </w:sdt>
      </w:sdtContent>
    </w:sdt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  <w:bookmarkEnd w:id="0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7777777" w:rsidR="00746FA5" w:rsidRPr="00EE19AE" w:rsidRDefault="007A4E2E" w:rsidP="004C2D6E">
      <w:pPr>
        <w:pStyle w:val="Cmsor3"/>
      </w:pPr>
      <w:r w:rsidRPr="00EE19AE">
        <w:t>Tudás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sdt>
          <w:sdtPr>
            <w:id w:val="219567275"/>
            <w:placeholder>
              <w:docPart w:val="79E4E823DFDD49628AA9F7E04E19F4E6"/>
            </w:placeholder>
          </w:sdtPr>
          <w:sdtEndPr/>
          <w:sdtContent>
            <w:p w14:paraId="3D31F7F7" w14:textId="63FB7D45" w:rsidR="000E0A3C" w:rsidRDefault="000E0A3C" w:rsidP="000E0A3C">
              <w:pPr>
                <w:pStyle w:val="Cmsor4"/>
                <w:numPr>
                  <w:ilvl w:val="3"/>
                  <w:numId w:val="43"/>
                </w:numPr>
              </w:pPr>
              <w:r>
                <w:t>Ismeri a hajlításmentes tartószerkezetek jellegzetes típusait, formáit és ezek történelmi fejlődését.</w:t>
              </w:r>
            </w:p>
            <w:p w14:paraId="4102A1A3" w14:textId="2C64E8B5" w:rsidR="000E0A3C" w:rsidRDefault="000E0A3C" w:rsidP="000E0A3C">
              <w:pPr>
                <w:pStyle w:val="Cmsor4"/>
                <w:numPr>
                  <w:ilvl w:val="3"/>
                  <w:numId w:val="43"/>
                </w:numPr>
              </w:pPr>
              <w:r>
                <w:t xml:space="preserve">Ismeri </w:t>
              </w:r>
              <w:r w:rsidR="00E3603A">
                <w:t>a szerkezeti formakeresés legfontosabb módszereit és alapelveit.</w:t>
              </w:r>
            </w:p>
            <w:p w14:paraId="1CFFBB11" w14:textId="07B30C30" w:rsidR="000E0A3C" w:rsidRDefault="00E3603A" w:rsidP="000E0A3C">
              <w:pPr>
                <w:pStyle w:val="Cmsor4"/>
                <w:numPr>
                  <w:ilvl w:val="3"/>
                  <w:numId w:val="43"/>
                </w:numPr>
              </w:pPr>
              <w:r>
                <w:t>Ismeri a számítógépes formakeresési eljárások lényegét</w:t>
              </w:r>
            </w:p>
            <w:p w14:paraId="59446335" w14:textId="5789412B" w:rsidR="00424163" w:rsidRPr="000E0A3C" w:rsidRDefault="003C2ACA" w:rsidP="000E0A3C">
              <w:pPr>
                <w:pStyle w:val="Cmsor4"/>
                <w:numPr>
                  <w:ilvl w:val="0"/>
                  <w:numId w:val="0"/>
                </w:numPr>
                <w:ind w:left="1134" w:hanging="142"/>
                <w:rPr>
                  <w:rFonts w:eastAsiaTheme="minorHAnsi" w:cstheme="minorHAnsi"/>
                  <w:i/>
                  <w:iCs w:val="0"/>
                </w:rPr>
              </w:pPr>
            </w:p>
          </w:sdtContent>
        </w:sdt>
      </w:sdtContent>
    </w:sdt>
    <w:p w14:paraId="2F9ED7AC" w14:textId="32337AD1" w:rsidR="007A4E2E" w:rsidRPr="00EE19AE" w:rsidRDefault="007A4E2E" w:rsidP="004C2D6E">
      <w:pPr>
        <w:pStyle w:val="Cmsor3"/>
      </w:pPr>
      <w:r w:rsidRPr="00EE19AE">
        <w:t>Képesség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sdt>
          <w:sdtPr>
            <w:id w:val="-72514061"/>
            <w:placeholder>
              <w:docPart w:val="7B25EEB63029433C9EAE7C86931E463D"/>
            </w:placeholder>
          </w:sdtPr>
          <w:sdtEndPr/>
          <w:sdtContent>
            <w:p w14:paraId="570E0E19" w14:textId="5877D95D" w:rsidR="00E3603A" w:rsidRDefault="00E3603A" w:rsidP="00E3603A">
              <w:pPr>
                <w:pStyle w:val="Cmsor4"/>
                <w:numPr>
                  <w:ilvl w:val="3"/>
                  <w:numId w:val="43"/>
                </w:numPr>
              </w:pPr>
              <w:r>
                <w:t>Képes adott terhet hajlításmentes egyensúlyozó vonalszerkezetet</w:t>
              </w:r>
              <w:r w:rsidR="00D74227">
                <w:t xml:space="preserve"> </w:t>
              </w:r>
              <w:r>
                <w:t>formáját felvázolni.</w:t>
              </w:r>
            </w:p>
            <w:p w14:paraId="0DA67203" w14:textId="5686D96F" w:rsidR="00E3603A" w:rsidRDefault="00E3603A" w:rsidP="00E3603A">
              <w:pPr>
                <w:pStyle w:val="Cmsor4"/>
                <w:numPr>
                  <w:ilvl w:val="3"/>
                  <w:numId w:val="43"/>
                </w:numPr>
              </w:pPr>
              <w:r>
                <w:t>Képes a fenti formákat előállítani szerkesztéssel és számítási eljárások segítségével.</w:t>
              </w:r>
            </w:p>
            <w:p w14:paraId="45708434" w14:textId="6AEB46F9" w:rsidR="00E3603A" w:rsidRDefault="00E3603A" w:rsidP="00E3603A">
              <w:pPr>
                <w:pStyle w:val="Cmsor4"/>
                <w:numPr>
                  <w:ilvl w:val="3"/>
                  <w:numId w:val="43"/>
                </w:numPr>
              </w:pPr>
              <w:r>
                <w:t xml:space="preserve">Képes </w:t>
              </w:r>
              <w:r w:rsidR="00D74227">
                <w:t>a fenti eszközöket integrálni az építészeti tervezési folyamatba</w:t>
              </w:r>
            </w:p>
            <w:p w14:paraId="13BDDBC4" w14:textId="11C4046B" w:rsidR="00E3603A" w:rsidRDefault="003C2ACA" w:rsidP="00D74227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lang w:eastAsia="en-GB"/>
                </w:rPr>
              </w:pPr>
            </w:p>
          </w:sdtContent>
        </w:sdt>
        <w:p w14:paraId="6F80F42B" w14:textId="07A723DA" w:rsidR="00E73573" w:rsidRPr="00EE19AE" w:rsidRDefault="003E5887" w:rsidP="00E3603A">
          <w:pPr>
            <w:pStyle w:val="Cmsor4"/>
            <w:numPr>
              <w:ilvl w:val="3"/>
              <w:numId w:val="43"/>
            </w:numPr>
          </w:pPr>
          <w:r>
            <w:t xml:space="preserve">Képes legalább egy parametrikus tervezést támogató programban </w:t>
          </w:r>
          <w:r w:rsidR="00D74227">
            <w:t>egyszerű formakeresési eljárások alkalmazására.</w:t>
          </w:r>
        </w:p>
      </w:sdtContent>
    </w:sdt>
    <w:p w14:paraId="4123F947" w14:textId="77777777" w:rsidR="007A4E2E" w:rsidRPr="00EE19AE" w:rsidRDefault="007A4E2E" w:rsidP="00E73573">
      <w:pPr>
        <w:pStyle w:val="Cmsor3"/>
      </w:pPr>
      <w:r w:rsidRPr="00EE19AE">
        <w:t>Attitűd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14:paraId="1E83EF58" w14:textId="22EBD21B" w:rsidR="003E5887" w:rsidRDefault="003E5887" w:rsidP="003E5887">
          <w:pPr>
            <w:pStyle w:val="Cmsor4"/>
          </w:pPr>
          <w:r>
            <w:t>Együttműködik az ismeretek bővítése során az oktatóval és hallgatótársaival;</w:t>
          </w:r>
        </w:p>
        <w:p w14:paraId="4681CD26" w14:textId="73BE8184" w:rsidR="003E5887" w:rsidRDefault="003E5887" w:rsidP="003E5887">
          <w:pPr>
            <w:pStyle w:val="Cmsor4"/>
          </w:pPr>
          <w:r>
            <w:t>Folyamatos ismeretszerzéssel bővíti tudását</w:t>
          </w:r>
          <w:r w:rsidR="001F770E">
            <w:t>.</w:t>
          </w:r>
        </w:p>
        <w:p w14:paraId="7CA7FDE6" w14:textId="17C6A95A" w:rsidR="003E5887" w:rsidRDefault="003E5887" w:rsidP="003E5887">
          <w:pPr>
            <w:pStyle w:val="Cmsor4"/>
          </w:pPr>
          <w:r>
            <w:t>Nyitott a korszerű információtechnológiai eszközök használatára</w:t>
          </w:r>
          <w:r w:rsidR="001F770E">
            <w:t>.</w:t>
          </w:r>
        </w:p>
        <w:p w14:paraId="06F6B328" w14:textId="77777777" w:rsidR="00D74227" w:rsidRPr="00C63CEE" w:rsidRDefault="00D74227" w:rsidP="00D74227">
          <w:pPr>
            <w:pStyle w:val="Cmsor4"/>
            <w15:collapsed w:val="0"/>
          </w:pPr>
          <w:r>
            <w:t>T</w:t>
          </w:r>
          <w:r w:rsidRPr="00C63CEE">
            <w:t xml:space="preserve">örekszik az építészetben előforduló problémák megoldásához szükséges </w:t>
          </w:r>
          <w:r>
            <w:t>elemi szerkezeti és matematikai/logikai</w:t>
          </w:r>
          <w:r w:rsidRPr="00C63CEE">
            <w:t xml:space="preserve"> ismeretek </w:t>
          </w:r>
          <w:r>
            <w:t>elsajátítására és alkalmazására.</w:t>
          </w:r>
        </w:p>
        <w:p w14:paraId="48F73952" w14:textId="5D96C670" w:rsidR="00E73573" w:rsidRPr="00AE70F2" w:rsidRDefault="003E5887" w:rsidP="003E5887">
          <w:pPr>
            <w:pStyle w:val="Cmsor4"/>
          </w:pPr>
          <w:r>
            <w:t>Törekszik a pontos és hibamentes feladatmegoldásra</w:t>
          </w:r>
          <w:r w:rsidR="001F770E">
            <w:t>.</w:t>
          </w:r>
        </w:p>
      </w:sdtContent>
    </w:sdt>
    <w:p w14:paraId="4F5EDEFF" w14:textId="77777777" w:rsidR="007A4E2E" w:rsidRPr="00EE19AE" w:rsidRDefault="007A4E2E" w:rsidP="004C2D6E">
      <w:pPr>
        <w:pStyle w:val="Cmsor3"/>
      </w:pPr>
      <w:r w:rsidRPr="00EE19AE">
        <w:t>Önállóság és felelősség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p w14:paraId="5965F953" w14:textId="5BD0B704" w:rsidR="003E5887" w:rsidRDefault="001F770E" w:rsidP="003E5887">
          <w:pPr>
            <w:pStyle w:val="Cmsor4"/>
          </w:pPr>
          <w:r>
            <w:t>A</w:t>
          </w:r>
          <w:r w:rsidR="00D74227">
            <w:t xml:space="preserve"> projekt</w:t>
          </w:r>
          <w:r>
            <w:t>feladatokat ö</w:t>
          </w:r>
          <w:r w:rsidR="003E5887">
            <w:t>nállóan</w:t>
          </w:r>
          <w:r>
            <w:t>, a rendelkezésre álló források alapján gondolja végig.</w:t>
          </w:r>
        </w:p>
        <w:p w14:paraId="381AD22C" w14:textId="78D4CBBB" w:rsidR="003E5887" w:rsidRDefault="001F770E" w:rsidP="003E5887">
          <w:pPr>
            <w:pStyle w:val="Cmsor4"/>
          </w:pPr>
          <w:r>
            <w:t>N</w:t>
          </w:r>
          <w:r w:rsidR="003E5887">
            <w:t>yitottan fogadja a megalapozott kritikai észrevételeket</w:t>
          </w:r>
          <w:r>
            <w:t>.</w:t>
          </w:r>
        </w:p>
        <w:p w14:paraId="77FDC6D6" w14:textId="7C03B627" w:rsidR="003E5887" w:rsidRDefault="001F770E" w:rsidP="003E5887">
          <w:pPr>
            <w:pStyle w:val="Cmsor4"/>
          </w:pPr>
          <w:r>
            <w:t>E</w:t>
          </w:r>
          <w:r w:rsidR="003E5887">
            <w:t>gyes helyzetekben – csapat részeként – együttműködik hallgatótársaival a feladatok megoldásában</w:t>
          </w:r>
          <w:r>
            <w:t>.</w:t>
          </w:r>
        </w:p>
        <w:p w14:paraId="5DC1EC50" w14:textId="4E3767AF" w:rsidR="003E5887" w:rsidRDefault="001F770E" w:rsidP="003E5887">
          <w:pPr>
            <w:pStyle w:val="Cmsor4"/>
          </w:pPr>
          <w:r>
            <w:lastRenderedPageBreak/>
            <w:t>A</w:t>
          </w:r>
          <w:r w:rsidR="003E5887">
            <w:t xml:space="preserve"> fellépő problémákhoz való hozzáállását az együttműködés és az önálló munka helyes egyensúlya jellemzi</w:t>
          </w:r>
          <w:r>
            <w:t>.</w:t>
          </w:r>
        </w:p>
        <w:p w14:paraId="45F37381" w14:textId="1D7EB648" w:rsidR="00E73573" w:rsidRPr="001F770E" w:rsidRDefault="001F770E" w:rsidP="00AA7017">
          <w:pPr>
            <w:pStyle w:val="Cmsor4"/>
            <w:jc w:val="both"/>
            <w:rPr>
              <w:rFonts w:eastAsiaTheme="minorHAnsi" w:cstheme="minorHAnsi"/>
            </w:rPr>
          </w:pPr>
          <w:r>
            <w:t>G</w:t>
          </w:r>
          <w:r w:rsidR="003E5887">
            <w:t>ondolkodásában a rendszerelvű megközelítést alkalmazza</w:t>
          </w:r>
          <w:r>
            <w:t>.</w:t>
          </w:r>
        </w:p>
      </w:sdtContent>
    </w:sdt>
    <w:p w14:paraId="27A2F51B" w14:textId="77777777" w:rsidR="00791E84" w:rsidRPr="00EE19AE" w:rsidRDefault="00047B41" w:rsidP="001B7A60">
      <w:pPr>
        <w:pStyle w:val="Cmsor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23CDD918" w:rsidR="00CD3A57" w:rsidRPr="00EE19AE" w:rsidRDefault="002A2E39" w:rsidP="007661C8">
          <w:pPr>
            <w:pStyle w:val="adat"/>
            <w:jc w:val="both"/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Előadás, számítógépes laboratóriumi gyakorlat, </w:t>
          </w:r>
          <w:r w:rsidR="00D74227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fizikai modellépítés, </w:t>
          </w: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kommunikáció írásban és szóban, IT eszközök és technikák használata, önállóan</w:t>
          </w:r>
          <w:r w:rsidR="00B21485"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és csoportosan készített feladatok</w:t>
          </w:r>
        </w:p>
      </w:sdtContent>
    </w:sdt>
    <w:p w14:paraId="27460C14" w14:textId="77777777" w:rsidR="00175BAF" w:rsidRPr="00EE19AE" w:rsidRDefault="00641A4B" w:rsidP="001B7A60">
      <w:pPr>
        <w:pStyle w:val="Cmsor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Cmsor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39A379CA" w14:textId="2108944E" w:rsidR="00872296" w:rsidRPr="00EE19AE" w:rsidRDefault="00F57FA2" w:rsidP="00F57FA2">
          <w:pPr>
            <w:pStyle w:val="adat"/>
            <w:numPr>
              <w:ilvl w:val="0"/>
              <w:numId w:val="42"/>
            </w:numPr>
          </w:pPr>
          <w:r>
            <w:t xml:space="preserve"> </w:t>
          </w:r>
          <w:r w:rsidRPr="00F57FA2">
            <w:rPr>
              <w:color w:val="222222"/>
              <w:shd w:val="clear" w:color="auto" w:fill="FFFFFF"/>
            </w:rPr>
            <w:t>Adriaenssens, S., Block, P., Veenendaal, D., &amp; Williams, C. (Eds.). (2014). </w:t>
          </w:r>
          <w:r w:rsidRPr="00F57FA2">
            <w:rPr>
              <w:i/>
              <w:iCs/>
              <w:color w:val="222222"/>
              <w:shd w:val="clear" w:color="auto" w:fill="FFFFFF"/>
            </w:rPr>
            <w:t>Shell structures for architecture: form finding and optimization</w:t>
          </w:r>
          <w:r w:rsidRPr="00F57FA2">
            <w:rPr>
              <w:color w:val="222222"/>
              <w:shd w:val="clear" w:color="auto" w:fill="FFFFFF"/>
            </w:rPr>
            <w:t>. Routledge.</w:t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6990B215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 w:rsidRPr="00EE19AE"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25ED9A09" w14:textId="68E95063" w:rsidR="00F57FA2" w:rsidRDefault="00F57FA2" w:rsidP="00F57FA2">
      <w:pPr>
        <w:pStyle w:val="Listaszerbekezds"/>
        <w:numPr>
          <w:ilvl w:val="0"/>
          <w:numId w:val="41"/>
        </w:numPr>
      </w:pPr>
      <w:r>
        <w:t>Szabad formálás és formakeresés</w:t>
      </w:r>
    </w:p>
    <w:p w14:paraId="2E7C1644" w14:textId="1630F70A" w:rsidR="000B4738" w:rsidRDefault="00F57FA2" w:rsidP="00F57FA2">
      <w:pPr>
        <w:pStyle w:val="Listaszerbekezds"/>
        <w:numPr>
          <w:ilvl w:val="0"/>
          <w:numId w:val="41"/>
        </w:numPr>
      </w:pPr>
      <w:r w:rsidRPr="00F57FA2">
        <w:t>Hajlításmentes felületszerkezetek típusai</w:t>
      </w:r>
    </w:p>
    <w:p w14:paraId="16DD1322" w14:textId="77777777" w:rsidR="00F57FA2" w:rsidRPr="00F57FA2" w:rsidRDefault="00F57FA2" w:rsidP="00F57FA2">
      <w:pPr>
        <w:pStyle w:val="Listaszerbekezds"/>
        <w:numPr>
          <w:ilvl w:val="0"/>
          <w:numId w:val="41"/>
        </w:numPr>
      </w:pPr>
      <w:r w:rsidRPr="00F57FA2">
        <w:t>Héjformák, történelmi áttekintés</w:t>
      </w:r>
    </w:p>
    <w:p w14:paraId="6F81ECFB" w14:textId="5E9D3D97" w:rsidR="00F57FA2" w:rsidRDefault="00F57FA2" w:rsidP="00F57FA2">
      <w:pPr>
        <w:pStyle w:val="Listaszerbekezds"/>
        <w:numPr>
          <w:ilvl w:val="0"/>
          <w:numId w:val="41"/>
        </w:numPr>
      </w:pPr>
      <w:r>
        <w:t>Alakkeresési módszerek</w:t>
      </w:r>
    </w:p>
    <w:p w14:paraId="0D1649D7" w14:textId="45815BAC" w:rsidR="00F57FA2" w:rsidRDefault="00F57FA2" w:rsidP="00F57FA2">
      <w:pPr>
        <w:pStyle w:val="Listaszerbekezds"/>
        <w:numPr>
          <w:ilvl w:val="0"/>
          <w:numId w:val="41"/>
        </w:numPr>
      </w:pPr>
      <w:r>
        <w:t>Számítógépes alakkeresés módszerei</w:t>
      </w:r>
    </w:p>
    <w:p w14:paraId="0EA6B1CD" w14:textId="163C4820" w:rsidR="00F57FA2" w:rsidRPr="00F57FA2" w:rsidRDefault="00F57FA2" w:rsidP="00F57FA2">
      <w:pPr>
        <w:pStyle w:val="Listaszerbekezds"/>
        <w:numPr>
          <w:ilvl w:val="0"/>
          <w:numId w:val="41"/>
        </w:numPr>
      </w:pPr>
      <w:r>
        <w:t>Alakoptimalizálás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28317063" w14:textId="2AD4B8E7" w:rsidR="00F57FA2" w:rsidRDefault="00F57FA2" w:rsidP="00C20908">
      <w:pPr>
        <w:pStyle w:val="Listaszerbekezds"/>
        <w:numPr>
          <w:ilvl w:val="0"/>
          <w:numId w:val="41"/>
        </w:numPr>
      </w:pPr>
      <w:r>
        <w:t>Koncepcionális tervezés a formakeresés eszközeivel</w:t>
      </w:r>
    </w:p>
    <w:p w14:paraId="79A33065" w14:textId="379D4A20" w:rsidR="00F57FA2" w:rsidRDefault="00F57FA2" w:rsidP="00C20908">
      <w:pPr>
        <w:pStyle w:val="Listaszerbekezds"/>
        <w:numPr>
          <w:ilvl w:val="0"/>
          <w:numId w:val="41"/>
        </w:numPr>
      </w:pPr>
      <w:r>
        <w:t>Formakeresés makettezés segítségével</w:t>
      </w:r>
    </w:p>
    <w:p w14:paraId="53B8B043" w14:textId="6D79EDC2" w:rsidR="0057576C" w:rsidRDefault="00F57FA2" w:rsidP="00C20908">
      <w:pPr>
        <w:pStyle w:val="Listaszerbekezds"/>
        <w:numPr>
          <w:ilvl w:val="0"/>
          <w:numId w:val="41"/>
        </w:numPr>
      </w:pPr>
      <w:r>
        <w:t>Peremértékfeladat megoldása numerikus eszközökkel</w:t>
      </w:r>
    </w:p>
    <w:p w14:paraId="3905592A" w14:textId="33DEEEE5" w:rsidR="00F57FA2" w:rsidRDefault="00F57FA2" w:rsidP="00C20908">
      <w:pPr>
        <w:pStyle w:val="Listaszerbekezds"/>
        <w:numPr>
          <w:ilvl w:val="0"/>
          <w:numId w:val="41"/>
        </w:numPr>
      </w:pPr>
      <w:r>
        <w:t>Számítógépes alakkeresési módszerek alkalmazása (dinamikus relaxáció, erősűrűség módszer)</w:t>
      </w:r>
    </w:p>
    <w:p w14:paraId="11E3AB58" w14:textId="44CECD9D" w:rsidR="00F57FA2" w:rsidRDefault="00F57FA2" w:rsidP="00C20908">
      <w:pPr>
        <w:pStyle w:val="Listaszerbekezds"/>
        <w:numPr>
          <w:ilvl w:val="0"/>
          <w:numId w:val="41"/>
        </w:numPr>
      </w:pPr>
      <w:r>
        <w:t>Formakeresés alkalmazása építészeti tervfeladatban</w:t>
      </w:r>
    </w:p>
    <w:p w14:paraId="4CB2C8DD" w14:textId="61F06BB9" w:rsidR="00781F5F" w:rsidRPr="00C20908" w:rsidRDefault="00781F5F" w:rsidP="00C20908">
      <w:pPr>
        <w:pStyle w:val="Listaszerbekezds"/>
        <w:numPr>
          <w:ilvl w:val="0"/>
          <w:numId w:val="41"/>
        </w:numPr>
      </w:pPr>
      <w:r>
        <w:t xml:space="preserve">Építészeti látvány és szerkezeti viselkedés viszonya </w:t>
      </w:r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Cmsor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1B0DDD00" w:rsidR="009C6FB5" w:rsidRPr="00EE19AE" w:rsidRDefault="00781F5F" w:rsidP="009C6FB5">
          <w:pPr>
            <w:pStyle w:val="Cmsor3"/>
          </w:pPr>
          <w:r>
            <w:t>A tantárgy óráin a</w:t>
          </w:r>
          <w:r w:rsidR="009C6FB5" w:rsidRPr="00EE19AE">
            <w:t xml:space="preserve">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Cmsor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</w:rPr>
      </w:sdtEndPr>
      <w:sdtContent>
        <w:p w14:paraId="3A7AC510" w14:textId="77777777" w:rsidR="00EC509A" w:rsidRPr="00EE19AE" w:rsidRDefault="00EC509A" w:rsidP="00EC509A">
          <w:pPr>
            <w:pStyle w:val="Cmsor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12E6D659" w14:textId="14AC1416" w:rsidR="00261FF6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i/>
            </w:rPr>
            <w:t>Ö</w:t>
          </w:r>
          <w:r w:rsidR="00EC509A" w:rsidRPr="00EE19AE">
            <w:rPr>
              <w:i/>
            </w:rPr>
            <w:t>sszegző tanulmányi teljesítményértékelés</w:t>
          </w:r>
          <w:r w:rsidR="00EC509A" w:rsidRPr="00EE19AE">
            <w:t xml:space="preserve"> (a továbbiakban zárthelyi dolgozat): </w:t>
          </w:r>
          <w:r w:rsidR="000512B2">
            <w:t>nincs</w:t>
          </w:r>
        </w:p>
        <w:p w14:paraId="6C3C2DEA" w14:textId="0133B179" w:rsidR="000512B2" w:rsidRPr="000512B2" w:rsidRDefault="00447B09" w:rsidP="000512B2">
          <w:pPr>
            <w:pStyle w:val="Cmsor4"/>
            <w:rPr>
              <w:rFonts w:cs="Times New Roman"/>
            </w:rPr>
          </w:pPr>
          <w:r w:rsidRPr="000512B2">
            <w:rPr>
              <w:i/>
            </w:rPr>
            <w:t>R</w:t>
          </w:r>
          <w:r w:rsidR="00EC509A" w:rsidRPr="000512B2">
            <w:rPr>
              <w:i/>
            </w:rPr>
            <w:t>észteljesítmény-értékelés</w:t>
          </w:r>
          <w:r w:rsidR="00EC509A" w:rsidRPr="000512B2">
            <w:t xml:space="preserve"> (a továbbiakban rajzfeladat): a tantárgy tudás, képesség, attitűd, valamint önállóság és felelősség típusú kompetenciaelemeinek komplex értékelési módja, melynek megjelenési formája </w:t>
          </w:r>
          <w:r w:rsidR="000512B2" w:rsidRPr="000512B2">
            <w:rPr>
              <w:rFonts w:cs="Times New Roman"/>
            </w:rPr>
            <w:t>melynek megjelenési formája a csoportosan a workshopok keretében készített modell</w:t>
          </w:r>
          <w:r w:rsidR="000512B2">
            <w:rPr>
              <w:rFonts w:cs="Times New Roman"/>
            </w:rPr>
            <w:t>ek</w:t>
          </w:r>
          <w:r w:rsidR="000512B2" w:rsidRPr="000512B2">
            <w:rPr>
              <w:rFonts w:cs="Times New Roman"/>
            </w:rPr>
            <w:t>, számítás és prezentáció</w:t>
          </w:r>
          <w:r w:rsidR="000512B2">
            <w:rPr>
              <w:rFonts w:cs="Times New Roman"/>
            </w:rPr>
            <w:t>k</w:t>
          </w:r>
          <w:r w:rsidR="000512B2" w:rsidRPr="000512B2">
            <w:rPr>
              <w:rFonts w:cs="Times New Roman"/>
            </w:rPr>
            <w:t>; annak tartalmát, követelményeit, beadási határidejét, értékelési módját az előadó és az évfolyamfelelős együttesen határozzák meg. A részteljesítmény értékelés feladatait adott határidőre kell elkészíteni.</w:t>
          </w:r>
        </w:p>
        <w:p w14:paraId="74D7C814" w14:textId="6F1727CC" w:rsidR="00261FF6" w:rsidRPr="000512B2" w:rsidRDefault="00B348C7" w:rsidP="009B6647">
          <w:pPr>
            <w:pStyle w:val="Cmsor4"/>
            <w:jc w:val="both"/>
            <w:rPr>
              <w:i/>
            </w:rPr>
          </w:pPr>
          <w:r w:rsidRPr="000512B2">
            <w:rPr>
              <w:i/>
            </w:rPr>
            <w:t>V</w:t>
          </w:r>
          <w:r w:rsidR="00EC509A" w:rsidRPr="000512B2">
            <w:rPr>
              <w:i/>
            </w:rPr>
            <w:t>izsgaidőszakban végzett teljesítményértékelések:</w:t>
          </w:r>
          <w:r w:rsidR="0057576C" w:rsidRPr="000512B2">
            <w:rPr>
              <w:i/>
            </w:rPr>
            <w:t xml:space="preserve"> - </w:t>
          </w:r>
        </w:p>
      </w:sdtContent>
    </w:sdt>
    <w:p w14:paraId="1523A081" w14:textId="77777777" w:rsidR="002505B1" w:rsidRPr="00EE19AE" w:rsidRDefault="00447B09" w:rsidP="00686448">
      <w:pPr>
        <w:pStyle w:val="Cmsor2"/>
      </w:pPr>
      <w:bookmarkStart w:id="1" w:name="_Ref466272077"/>
      <w:r w:rsidRPr="00EE19AE">
        <w:t>Teljesítményértékelések részaránya a minősítésben</w:t>
      </w:r>
      <w:bookmarkEnd w:id="1"/>
    </w:p>
    <w:sdt>
      <w:sdtPr>
        <w:rPr>
          <w:rFonts w:eastAsiaTheme="majorEastAsia" w:cstheme="majorBidi"/>
          <w:b w:val="0"/>
          <w:szCs w:val="24"/>
        </w:r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4CAADA49" w:rsidR="008632C4" w:rsidRPr="00EE19AE" w:rsidRDefault="00447B09" w:rsidP="00212C1F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212C1F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7CC545A6" w:rsidR="008632C4" w:rsidRPr="00EE19AE" w:rsidRDefault="000512B2" w:rsidP="008632C4">
                <w:pPr>
                  <w:pStyle w:val="adat"/>
                </w:pPr>
                <w:r>
                  <w:t>Workshop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12BD4379" w:rsidR="008632C4" w:rsidRPr="00EE19AE" w:rsidRDefault="000512B2" w:rsidP="00212C1F">
                <w:pPr>
                  <w:pStyle w:val="adat"/>
                  <w:jc w:val="center"/>
                </w:pPr>
                <w:r>
                  <w:t>1</w:t>
                </w:r>
                <w:r w:rsidR="00A72175">
                  <w:t>0</w:t>
                </w:r>
                <w:r w:rsidR="008632C4" w:rsidRPr="00EE19AE">
                  <w:t>%</w:t>
                </w:r>
              </w:p>
            </w:tc>
          </w:tr>
          <w:tr w:rsidR="00EE19AE" w:rsidRPr="00EE19AE" w14:paraId="1215C448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5CE33888" w:rsidR="008632C4" w:rsidRPr="00EE19AE" w:rsidRDefault="0057576C" w:rsidP="00212C1F">
                <w:pPr>
                  <w:pStyle w:val="adat"/>
                </w:pPr>
                <w:r>
                  <w:t>Projektfeladat</w:t>
                </w:r>
                <w:r w:rsidR="000512B2">
                  <w:t>ok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5D1C6DF4" w:rsidR="008632C4" w:rsidRPr="00EE19AE" w:rsidRDefault="000512B2" w:rsidP="00212C1F">
                <w:pPr>
                  <w:pStyle w:val="adat"/>
                  <w:jc w:val="center"/>
                </w:pPr>
                <w:r>
                  <w:t>70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5DA87F37" w:rsidR="008632C4" w:rsidRPr="000C6FBE" w:rsidRDefault="0057576C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723682D1" w:rsidR="008632C4" w:rsidRPr="000C6FBE" w:rsidRDefault="00A72175" w:rsidP="00212C1F">
                <w:pPr>
                  <w:pStyle w:val="adat"/>
                  <w:jc w:val="center"/>
                </w:pPr>
                <w:r>
                  <w:t>2</w:t>
                </w:r>
                <w:r w:rsidR="008632C4" w:rsidRPr="000C6FBE">
                  <w:t>0%</w:t>
                </w:r>
              </w:p>
            </w:tc>
          </w:tr>
          <w:tr w:rsidR="00EE19AE" w:rsidRPr="00EE19AE" w14:paraId="5EDB0300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212C1F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  <w:p w14:paraId="3FB5D437" w14:textId="24253919" w:rsidR="0014720E" w:rsidRPr="002F7D49" w:rsidRDefault="003C2ACA" w:rsidP="0057576C">
          <w:pPr>
            <w:pStyle w:val="Cmsor3"/>
            <w:numPr>
              <w:ilvl w:val="0"/>
              <w:numId w:val="0"/>
            </w:numPr>
            <w:ind w:left="709"/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Cmsor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r w:rsidRPr="00EE19AE">
                  <w:t>Very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r w:rsidRPr="00EE19AE">
                  <w:t>Satisfactory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r w:rsidRPr="00EE19AE">
                  <w:t>Pass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r w:rsidRPr="00EE19AE">
                  <w:t>Fail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37A83367" w14:textId="77777777" w:rsidR="000512B2" w:rsidRPr="00A672C2" w:rsidRDefault="000512B2" w:rsidP="000512B2">
          <w:pPr>
            <w:pStyle w:val="Cmsor3"/>
          </w:pPr>
          <w:r>
            <w:t>A részteljesítmény értékelés feladatait a megadott határidőtől számított egy hét késés esetén legfeljebb 80 %-os pontértékkel lehet figyelembe venni. Ezen túl, legkésőbb a pótlási hét utolsó napján 12:00-ig beadott feladatok szintén legfeljebb 80 %-os pontértékkel vehetők figyelembe, továbbá különeljárási díj fizetendő.</w:t>
          </w:r>
        </w:p>
        <w:p w14:paraId="4AC8C11F" w14:textId="77777777" w:rsidR="000512B2" w:rsidRPr="00197CD1" w:rsidRDefault="000512B2" w:rsidP="000512B2">
          <w:pPr>
            <w:pStyle w:val="Cmsor3"/>
          </w:pPr>
          <w:r w:rsidRPr="00A672C2">
            <w:t xml:space="preserve">Az értékelés során el nem fogadott </w:t>
          </w:r>
          <w:r>
            <w:t>feladatokat a visszaadást követően</w:t>
          </w:r>
          <w:r w:rsidRPr="00A672C2">
            <w:t xml:space="preserve"> újra el kell készíteni és</w:t>
          </w:r>
          <w:r>
            <w:t xml:space="preserve"> legkésőbb a pótlási hét utolsó napján 12:00-ig</w:t>
          </w:r>
          <w:r w:rsidRPr="00A672C2">
            <w:t xml:space="preserve"> be kell adni. E </w:t>
          </w:r>
          <w:r>
            <w:t>modelleket</w:t>
          </w:r>
          <w:r w:rsidRPr="00A672C2">
            <w:t xml:space="preserve"> a határidőn túl beadott </w:t>
          </w:r>
          <w:r>
            <w:t>modellekhez</w:t>
          </w:r>
          <w:r w:rsidRPr="00A672C2">
            <w:t xml:space="preserve"> hasonlóan értékeljük.</w:t>
          </w:r>
        </w:p>
        <w:p w14:paraId="3643B4D6" w14:textId="62D82E08" w:rsidR="002F23CE" w:rsidRPr="00EE19AE" w:rsidRDefault="003C2ACA" w:rsidP="000512B2">
          <w:pPr>
            <w:pStyle w:val="Cmsor3"/>
            <w:numPr>
              <w:ilvl w:val="0"/>
              <w:numId w:val="0"/>
            </w:numPr>
            <w:rPr>
              <w:rFonts w:eastAsiaTheme="minorHAnsi"/>
              <w:iCs/>
            </w:rPr>
          </w:pPr>
        </w:p>
      </w:sdtContent>
    </w:sdt>
    <w:p w14:paraId="5E7D5114" w14:textId="77777777" w:rsidR="001E632A" w:rsidRPr="00EE19AE" w:rsidRDefault="001E632A" w:rsidP="001B7A60">
      <w:pPr>
        <w:pStyle w:val="Cmsor2"/>
      </w:pPr>
      <w:r w:rsidRPr="00EE19AE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A3270B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7F1CC08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0512B2">
              <w:t>3</w:t>
            </w:r>
            <w:r w:rsidRPr="00A050C2">
              <w:t>=</w:t>
            </w:r>
            <w:r w:rsidR="000512B2">
              <w:t>36</w:t>
            </w:r>
          </w:p>
        </w:tc>
      </w:tr>
      <w:tr w:rsidR="00A050C2" w:rsidRPr="00A050C2" w14:paraId="3C280BD4" w14:textId="77777777" w:rsidTr="00A3270B">
        <w:trPr>
          <w:cantSplit/>
        </w:trPr>
        <w:tc>
          <w:tcPr>
            <w:tcW w:w="6804" w:type="dxa"/>
            <w:vAlign w:val="center"/>
          </w:tcPr>
          <w:p w14:paraId="4A80322A" w14:textId="1EAE5ECA" w:rsidR="00F6675C" w:rsidRPr="00A050C2" w:rsidRDefault="000512B2" w:rsidP="00F6675C">
            <w:pPr>
              <w:pStyle w:val="adat"/>
            </w:pPr>
            <w:r>
              <w:lastRenderedPageBreak/>
              <w:t>Félévközi feladatok teljesítése</w:t>
            </w:r>
          </w:p>
        </w:tc>
        <w:tc>
          <w:tcPr>
            <w:tcW w:w="3402" w:type="dxa"/>
            <w:vAlign w:val="center"/>
          </w:tcPr>
          <w:p w14:paraId="33115CF6" w14:textId="1E064D4E" w:rsidR="00F6675C" w:rsidRPr="00A050C2" w:rsidRDefault="000512B2" w:rsidP="00F6675C">
            <w:pPr>
              <w:pStyle w:val="adat"/>
              <w:jc w:val="center"/>
            </w:pPr>
            <w:r>
              <w:t>3x16=48</w:t>
            </w:r>
          </w:p>
        </w:tc>
      </w:tr>
      <w:tr w:rsidR="00A050C2" w:rsidRPr="00A050C2" w14:paraId="5A24945F" w14:textId="77777777" w:rsidTr="00A3270B">
        <w:trPr>
          <w:cantSplit/>
        </w:trPr>
        <w:tc>
          <w:tcPr>
            <w:tcW w:w="6804" w:type="dxa"/>
            <w:vAlign w:val="center"/>
          </w:tcPr>
          <w:p w14:paraId="675AA246" w14:textId="1BC62B90" w:rsidR="00F6675C" w:rsidRPr="00A050C2" w:rsidRDefault="000512B2" w:rsidP="00F6675C">
            <w:pPr>
              <w:pStyle w:val="adat"/>
            </w:pPr>
            <w:r>
              <w:t>Felkészülés a prezentációra</w:t>
            </w:r>
          </w:p>
        </w:tc>
        <w:tc>
          <w:tcPr>
            <w:tcW w:w="3402" w:type="dxa"/>
            <w:vAlign w:val="center"/>
          </w:tcPr>
          <w:p w14:paraId="1B10449A" w14:textId="2124E202" w:rsidR="00F6675C" w:rsidRPr="00A050C2" w:rsidRDefault="000512B2" w:rsidP="00F6675C">
            <w:pPr>
              <w:pStyle w:val="adat"/>
              <w:jc w:val="center"/>
            </w:pPr>
            <w:r>
              <w:t>6</w:t>
            </w:r>
          </w:p>
        </w:tc>
      </w:tr>
      <w:tr w:rsidR="00EE19AE" w:rsidRPr="00EE19AE" w14:paraId="66C4C939" w14:textId="77777777" w:rsidTr="00A3270B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02F866B5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0512B2">
              <w:t>90</w:t>
            </w:r>
          </w:p>
        </w:tc>
      </w:tr>
    </w:tbl>
    <w:p w14:paraId="266890A9" w14:textId="77777777" w:rsidR="00551B59" w:rsidRPr="00EE19AE" w:rsidRDefault="00551B59" w:rsidP="001B7A60">
      <w:pPr>
        <w:pStyle w:val="Cmsor2"/>
      </w:pPr>
      <w:r w:rsidRPr="00EE19AE">
        <w:t>Jóváhagyás és érvényesség</w:t>
      </w:r>
    </w:p>
    <w:p w14:paraId="14826E07" w14:textId="537C11D3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8C52B1" w:rsidRPr="00886D6B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DE323" w14:textId="77777777" w:rsidR="003C2ACA" w:rsidRDefault="003C2ACA" w:rsidP="00492416">
      <w:pPr>
        <w:spacing w:after="0"/>
      </w:pPr>
      <w:r>
        <w:separator/>
      </w:r>
    </w:p>
  </w:endnote>
  <w:endnote w:type="continuationSeparator" w:id="0">
    <w:p w14:paraId="740EC38D" w14:textId="77777777" w:rsidR="003C2ACA" w:rsidRDefault="003C2ACA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0DC078FC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D8268E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4ACBC" w14:textId="77777777" w:rsidR="003C2ACA" w:rsidRDefault="003C2ACA" w:rsidP="00492416">
      <w:pPr>
        <w:spacing w:after="0"/>
      </w:pPr>
      <w:r>
        <w:separator/>
      </w:r>
    </w:p>
  </w:footnote>
  <w:footnote w:type="continuationSeparator" w:id="0">
    <w:p w14:paraId="3B163180" w14:textId="77777777" w:rsidR="003C2ACA" w:rsidRDefault="003C2ACA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74E6859"/>
    <w:multiLevelType w:val="hybridMultilevel"/>
    <w:tmpl w:val="7A2C6FE2"/>
    <w:lvl w:ilvl="0" w:tplc="8B1AD3BC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7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2"/>
  </w:num>
  <w:num w:numId="7">
    <w:abstractNumId w:val="21"/>
  </w:num>
  <w:num w:numId="8">
    <w:abstractNumId w:val="0"/>
  </w:num>
  <w:num w:numId="9">
    <w:abstractNumId w:val="37"/>
  </w:num>
  <w:num w:numId="10">
    <w:abstractNumId w:val="28"/>
  </w:num>
  <w:num w:numId="11">
    <w:abstractNumId w:val="24"/>
  </w:num>
  <w:num w:numId="12">
    <w:abstractNumId w:val="22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5"/>
  </w:num>
  <w:num w:numId="18">
    <w:abstractNumId w:val="23"/>
  </w:num>
  <w:num w:numId="19">
    <w:abstractNumId w:val="33"/>
  </w:num>
  <w:num w:numId="20">
    <w:abstractNumId w:val="6"/>
  </w:num>
  <w:num w:numId="21">
    <w:abstractNumId w:val="3"/>
  </w:num>
  <w:num w:numId="22">
    <w:abstractNumId w:val="26"/>
  </w:num>
  <w:num w:numId="23">
    <w:abstractNumId w:val="36"/>
  </w:num>
  <w:num w:numId="24">
    <w:abstractNumId w:val="13"/>
  </w:num>
  <w:num w:numId="25">
    <w:abstractNumId w:val="11"/>
  </w:num>
  <w:num w:numId="26">
    <w:abstractNumId w:val="30"/>
  </w:num>
  <w:num w:numId="27">
    <w:abstractNumId w:val="16"/>
  </w:num>
  <w:num w:numId="28">
    <w:abstractNumId w:val="1"/>
  </w:num>
  <w:num w:numId="29">
    <w:abstractNumId w:val="31"/>
  </w:num>
  <w:num w:numId="30">
    <w:abstractNumId w:val="20"/>
  </w:num>
  <w:num w:numId="31">
    <w:abstractNumId w:val="12"/>
  </w:num>
  <w:num w:numId="32">
    <w:abstractNumId w:val="39"/>
  </w:num>
  <w:num w:numId="33">
    <w:abstractNumId w:val="29"/>
  </w:num>
  <w:num w:numId="34">
    <w:abstractNumId w:val="35"/>
  </w:num>
  <w:num w:numId="35">
    <w:abstractNumId w:val="19"/>
  </w:num>
  <w:num w:numId="36">
    <w:abstractNumId w:val="34"/>
  </w:num>
  <w:num w:numId="37">
    <w:abstractNumId w:val="9"/>
  </w:num>
  <w:num w:numId="38">
    <w:abstractNumId w:val="27"/>
  </w:num>
  <w:num w:numId="39">
    <w:abstractNumId w:val="38"/>
  </w:num>
  <w:num w:numId="40">
    <w:abstractNumId w:val="15"/>
  </w:num>
  <w:num w:numId="41">
    <w:abstractNumId w:val="41"/>
  </w:num>
  <w:num w:numId="42">
    <w:abstractNumId w:val="18"/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M1NTWzNDcztrRU0lEKTi0uzszPAykwrgUAkF+WzC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2C9F"/>
    <w:rsid w:val="00035C8D"/>
    <w:rsid w:val="00045973"/>
    <w:rsid w:val="00047B41"/>
    <w:rsid w:val="000512B2"/>
    <w:rsid w:val="000533FF"/>
    <w:rsid w:val="000544E9"/>
    <w:rsid w:val="000638AE"/>
    <w:rsid w:val="00076404"/>
    <w:rsid w:val="0008558D"/>
    <w:rsid w:val="0008652C"/>
    <w:rsid w:val="00086981"/>
    <w:rsid w:val="000928D1"/>
    <w:rsid w:val="000972FF"/>
    <w:rsid w:val="000A083A"/>
    <w:rsid w:val="000A380F"/>
    <w:rsid w:val="000A4209"/>
    <w:rsid w:val="000B1347"/>
    <w:rsid w:val="000B1DFF"/>
    <w:rsid w:val="000B2A58"/>
    <w:rsid w:val="000B4738"/>
    <w:rsid w:val="000C6DB5"/>
    <w:rsid w:val="000C6FBE"/>
    <w:rsid w:val="000C7717"/>
    <w:rsid w:val="000D01B8"/>
    <w:rsid w:val="000D3FE4"/>
    <w:rsid w:val="000D63D0"/>
    <w:rsid w:val="000E09D4"/>
    <w:rsid w:val="000E0A3C"/>
    <w:rsid w:val="000E278A"/>
    <w:rsid w:val="000E3BB2"/>
    <w:rsid w:val="000E74BD"/>
    <w:rsid w:val="000F2EDA"/>
    <w:rsid w:val="000F36B3"/>
    <w:rsid w:val="000F55F0"/>
    <w:rsid w:val="00112784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6F7C"/>
    <w:rsid w:val="00161916"/>
    <w:rsid w:val="001634DF"/>
    <w:rsid w:val="00175BAF"/>
    <w:rsid w:val="00196436"/>
    <w:rsid w:val="0019682E"/>
    <w:rsid w:val="001A48BA"/>
    <w:rsid w:val="001A5504"/>
    <w:rsid w:val="001A7C4D"/>
    <w:rsid w:val="001B0DBF"/>
    <w:rsid w:val="001B17E6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1F770E"/>
    <w:rsid w:val="00203F6B"/>
    <w:rsid w:val="00213331"/>
    <w:rsid w:val="00217041"/>
    <w:rsid w:val="00217AC1"/>
    <w:rsid w:val="00220695"/>
    <w:rsid w:val="00221F6F"/>
    <w:rsid w:val="002254D7"/>
    <w:rsid w:val="00226C7A"/>
    <w:rsid w:val="0023236F"/>
    <w:rsid w:val="00234057"/>
    <w:rsid w:val="00241221"/>
    <w:rsid w:val="002422B3"/>
    <w:rsid w:val="00243DB6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719B2"/>
    <w:rsid w:val="00283F0E"/>
    <w:rsid w:val="00291090"/>
    <w:rsid w:val="002921D2"/>
    <w:rsid w:val="00294D9E"/>
    <w:rsid w:val="00295F7A"/>
    <w:rsid w:val="002A2E39"/>
    <w:rsid w:val="002A4DA1"/>
    <w:rsid w:val="002C20A1"/>
    <w:rsid w:val="002C613B"/>
    <w:rsid w:val="002C6D7E"/>
    <w:rsid w:val="002E22A3"/>
    <w:rsid w:val="002F23CE"/>
    <w:rsid w:val="002F47B8"/>
    <w:rsid w:val="002F7D49"/>
    <w:rsid w:val="0032772F"/>
    <w:rsid w:val="00330053"/>
    <w:rsid w:val="00331AC0"/>
    <w:rsid w:val="00335D2B"/>
    <w:rsid w:val="00356BBA"/>
    <w:rsid w:val="003601CF"/>
    <w:rsid w:val="00366221"/>
    <w:rsid w:val="00371F65"/>
    <w:rsid w:val="003862F4"/>
    <w:rsid w:val="00386D7E"/>
    <w:rsid w:val="00392F74"/>
    <w:rsid w:val="0039458B"/>
    <w:rsid w:val="003968BE"/>
    <w:rsid w:val="003A3CC5"/>
    <w:rsid w:val="003B19CA"/>
    <w:rsid w:val="003B4A6C"/>
    <w:rsid w:val="003B4C24"/>
    <w:rsid w:val="003C17A1"/>
    <w:rsid w:val="003C2317"/>
    <w:rsid w:val="003C2ACA"/>
    <w:rsid w:val="003C4645"/>
    <w:rsid w:val="003C479D"/>
    <w:rsid w:val="003D2B18"/>
    <w:rsid w:val="003D4729"/>
    <w:rsid w:val="003E492A"/>
    <w:rsid w:val="003E5887"/>
    <w:rsid w:val="003F42B7"/>
    <w:rsid w:val="004020CF"/>
    <w:rsid w:val="00402A80"/>
    <w:rsid w:val="00412111"/>
    <w:rsid w:val="00421657"/>
    <w:rsid w:val="00424163"/>
    <w:rsid w:val="00436A1C"/>
    <w:rsid w:val="00437EA0"/>
    <w:rsid w:val="00440079"/>
    <w:rsid w:val="00447B09"/>
    <w:rsid w:val="004543C3"/>
    <w:rsid w:val="00454B54"/>
    <w:rsid w:val="00474A72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F01A1"/>
    <w:rsid w:val="004F0A51"/>
    <w:rsid w:val="004F530E"/>
    <w:rsid w:val="004F5BF5"/>
    <w:rsid w:val="005011DC"/>
    <w:rsid w:val="00502C0B"/>
    <w:rsid w:val="00504216"/>
    <w:rsid w:val="00505FC7"/>
    <w:rsid w:val="00507A7F"/>
    <w:rsid w:val="005148AD"/>
    <w:rsid w:val="005161D3"/>
    <w:rsid w:val="005309BC"/>
    <w:rsid w:val="005334E2"/>
    <w:rsid w:val="00535B35"/>
    <w:rsid w:val="005375CB"/>
    <w:rsid w:val="00551B59"/>
    <w:rsid w:val="00551C61"/>
    <w:rsid w:val="00557F34"/>
    <w:rsid w:val="0056339D"/>
    <w:rsid w:val="00571B53"/>
    <w:rsid w:val="0057283A"/>
    <w:rsid w:val="0057576C"/>
    <w:rsid w:val="005760A0"/>
    <w:rsid w:val="00580DAD"/>
    <w:rsid w:val="00592067"/>
    <w:rsid w:val="0059608F"/>
    <w:rsid w:val="00597E89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D6D13"/>
    <w:rsid w:val="005E4124"/>
    <w:rsid w:val="005E5161"/>
    <w:rsid w:val="005F4563"/>
    <w:rsid w:val="005F5C78"/>
    <w:rsid w:val="006036BC"/>
    <w:rsid w:val="00603D09"/>
    <w:rsid w:val="00606FD6"/>
    <w:rsid w:val="00613FEB"/>
    <w:rsid w:val="00613FFA"/>
    <w:rsid w:val="00617EBB"/>
    <w:rsid w:val="00625F6B"/>
    <w:rsid w:val="00630CA9"/>
    <w:rsid w:val="00641A1C"/>
    <w:rsid w:val="00641A4B"/>
    <w:rsid w:val="00646311"/>
    <w:rsid w:val="00650614"/>
    <w:rsid w:val="00653F0A"/>
    <w:rsid w:val="00656112"/>
    <w:rsid w:val="0066081F"/>
    <w:rsid w:val="00664534"/>
    <w:rsid w:val="0066599B"/>
    <w:rsid w:val="00666449"/>
    <w:rsid w:val="0068172D"/>
    <w:rsid w:val="00686448"/>
    <w:rsid w:val="0069108A"/>
    <w:rsid w:val="00693CDB"/>
    <w:rsid w:val="00693D5A"/>
    <w:rsid w:val="00695655"/>
    <w:rsid w:val="006A0C4C"/>
    <w:rsid w:val="006A4B4E"/>
    <w:rsid w:val="006B1D96"/>
    <w:rsid w:val="006B6345"/>
    <w:rsid w:val="006D242D"/>
    <w:rsid w:val="006D34EA"/>
    <w:rsid w:val="006D3FCE"/>
    <w:rsid w:val="006E005E"/>
    <w:rsid w:val="006E12DB"/>
    <w:rsid w:val="006F2C6E"/>
    <w:rsid w:val="006F4FB7"/>
    <w:rsid w:val="006F54E5"/>
    <w:rsid w:val="006F709C"/>
    <w:rsid w:val="006F78AD"/>
    <w:rsid w:val="00705257"/>
    <w:rsid w:val="00706B10"/>
    <w:rsid w:val="00712429"/>
    <w:rsid w:val="00714FCF"/>
    <w:rsid w:val="00715D4A"/>
    <w:rsid w:val="00723A97"/>
    <w:rsid w:val="0072505F"/>
    <w:rsid w:val="00725503"/>
    <w:rsid w:val="007331F7"/>
    <w:rsid w:val="00736744"/>
    <w:rsid w:val="00741C22"/>
    <w:rsid w:val="00742294"/>
    <w:rsid w:val="00746FA5"/>
    <w:rsid w:val="00752EDF"/>
    <w:rsid w:val="00755E28"/>
    <w:rsid w:val="00761539"/>
    <w:rsid w:val="00762A41"/>
    <w:rsid w:val="007661C8"/>
    <w:rsid w:val="007748CF"/>
    <w:rsid w:val="007813BA"/>
    <w:rsid w:val="00781F5F"/>
    <w:rsid w:val="007830BC"/>
    <w:rsid w:val="00783BB8"/>
    <w:rsid w:val="0078735F"/>
    <w:rsid w:val="00791E84"/>
    <w:rsid w:val="00795C1A"/>
    <w:rsid w:val="007972DB"/>
    <w:rsid w:val="007A3AC9"/>
    <w:rsid w:val="007A4E2E"/>
    <w:rsid w:val="007A681B"/>
    <w:rsid w:val="007B3B59"/>
    <w:rsid w:val="007C269E"/>
    <w:rsid w:val="007D21CA"/>
    <w:rsid w:val="007D750B"/>
    <w:rsid w:val="007E3B82"/>
    <w:rsid w:val="007F18C4"/>
    <w:rsid w:val="007F30F5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39B1"/>
    <w:rsid w:val="0084442B"/>
    <w:rsid w:val="00852EBB"/>
    <w:rsid w:val="008612B1"/>
    <w:rsid w:val="008632C4"/>
    <w:rsid w:val="008717AF"/>
    <w:rsid w:val="00872296"/>
    <w:rsid w:val="008838FB"/>
    <w:rsid w:val="00885AD8"/>
    <w:rsid w:val="00886D6B"/>
    <w:rsid w:val="008A2ECA"/>
    <w:rsid w:val="008B08D8"/>
    <w:rsid w:val="008B7B2B"/>
    <w:rsid w:val="008C0476"/>
    <w:rsid w:val="008C52B1"/>
    <w:rsid w:val="008E6E8B"/>
    <w:rsid w:val="008F1497"/>
    <w:rsid w:val="008F7DCD"/>
    <w:rsid w:val="00904DF7"/>
    <w:rsid w:val="00906BB1"/>
    <w:rsid w:val="00910915"/>
    <w:rsid w:val="00921CF8"/>
    <w:rsid w:val="009222B8"/>
    <w:rsid w:val="0094506E"/>
    <w:rsid w:val="00945834"/>
    <w:rsid w:val="00956A26"/>
    <w:rsid w:val="0096637E"/>
    <w:rsid w:val="009700C5"/>
    <w:rsid w:val="00970C54"/>
    <w:rsid w:val="0098172B"/>
    <w:rsid w:val="0098383B"/>
    <w:rsid w:val="009B3477"/>
    <w:rsid w:val="009B6C4C"/>
    <w:rsid w:val="009B7A8C"/>
    <w:rsid w:val="009C6FB5"/>
    <w:rsid w:val="009D10C6"/>
    <w:rsid w:val="009F48BA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5BBE"/>
    <w:rsid w:val="00A16A8C"/>
    <w:rsid w:val="00A20F55"/>
    <w:rsid w:val="00A25E58"/>
    <w:rsid w:val="00A25FD3"/>
    <w:rsid w:val="00A27F2C"/>
    <w:rsid w:val="00A3101F"/>
    <w:rsid w:val="00A3418D"/>
    <w:rsid w:val="00A468EE"/>
    <w:rsid w:val="00A52729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A0099"/>
    <w:rsid w:val="00AA0823"/>
    <w:rsid w:val="00AA61B6"/>
    <w:rsid w:val="00AB2756"/>
    <w:rsid w:val="00AB277F"/>
    <w:rsid w:val="00AC0F9E"/>
    <w:rsid w:val="00AC3574"/>
    <w:rsid w:val="00AD7684"/>
    <w:rsid w:val="00AE10E6"/>
    <w:rsid w:val="00AE4AF5"/>
    <w:rsid w:val="00AE67CF"/>
    <w:rsid w:val="00AE70F2"/>
    <w:rsid w:val="00AF0E89"/>
    <w:rsid w:val="00AF3606"/>
    <w:rsid w:val="00AF3740"/>
    <w:rsid w:val="00AF4EF7"/>
    <w:rsid w:val="00AF5C64"/>
    <w:rsid w:val="00AF6972"/>
    <w:rsid w:val="00B0721C"/>
    <w:rsid w:val="00B12DB7"/>
    <w:rsid w:val="00B21485"/>
    <w:rsid w:val="00B26209"/>
    <w:rsid w:val="00B2770C"/>
    <w:rsid w:val="00B348C7"/>
    <w:rsid w:val="00B41C3B"/>
    <w:rsid w:val="00B4723B"/>
    <w:rsid w:val="00B53A78"/>
    <w:rsid w:val="00B56D77"/>
    <w:rsid w:val="00B60077"/>
    <w:rsid w:val="00B61CE8"/>
    <w:rsid w:val="00B805CB"/>
    <w:rsid w:val="00B83161"/>
    <w:rsid w:val="00B926B2"/>
    <w:rsid w:val="00B92997"/>
    <w:rsid w:val="00B962C6"/>
    <w:rsid w:val="00BA1402"/>
    <w:rsid w:val="00BA3538"/>
    <w:rsid w:val="00BA777D"/>
    <w:rsid w:val="00BD1D91"/>
    <w:rsid w:val="00BD6B4B"/>
    <w:rsid w:val="00BE40E2"/>
    <w:rsid w:val="00BE411D"/>
    <w:rsid w:val="00C0070B"/>
    <w:rsid w:val="00C20908"/>
    <w:rsid w:val="00C228FA"/>
    <w:rsid w:val="00C26E0E"/>
    <w:rsid w:val="00C30AE7"/>
    <w:rsid w:val="00C555BC"/>
    <w:rsid w:val="00C60D5D"/>
    <w:rsid w:val="00C60FF3"/>
    <w:rsid w:val="00C621EB"/>
    <w:rsid w:val="00C63CEE"/>
    <w:rsid w:val="00C72617"/>
    <w:rsid w:val="00C76799"/>
    <w:rsid w:val="00C80553"/>
    <w:rsid w:val="00C85732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6663"/>
    <w:rsid w:val="00D0074E"/>
    <w:rsid w:val="00D072F3"/>
    <w:rsid w:val="00D17631"/>
    <w:rsid w:val="00D20404"/>
    <w:rsid w:val="00D31EC7"/>
    <w:rsid w:val="00D367E0"/>
    <w:rsid w:val="00D409E0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74227"/>
    <w:rsid w:val="00D8268E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3947"/>
    <w:rsid w:val="00DD4432"/>
    <w:rsid w:val="00DD511D"/>
    <w:rsid w:val="00DE157A"/>
    <w:rsid w:val="00DE3BF4"/>
    <w:rsid w:val="00DE70AE"/>
    <w:rsid w:val="00E00642"/>
    <w:rsid w:val="00E15B77"/>
    <w:rsid w:val="00E25135"/>
    <w:rsid w:val="00E251B5"/>
    <w:rsid w:val="00E301D9"/>
    <w:rsid w:val="00E32695"/>
    <w:rsid w:val="00E3603A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A16CA"/>
    <w:rsid w:val="00EB1EBF"/>
    <w:rsid w:val="00EB56F1"/>
    <w:rsid w:val="00EB656E"/>
    <w:rsid w:val="00EB6661"/>
    <w:rsid w:val="00EC0ED8"/>
    <w:rsid w:val="00EC2D01"/>
    <w:rsid w:val="00EC509A"/>
    <w:rsid w:val="00EC7DFD"/>
    <w:rsid w:val="00EE03D0"/>
    <w:rsid w:val="00EE19AE"/>
    <w:rsid w:val="00EF257C"/>
    <w:rsid w:val="00EF6BD6"/>
    <w:rsid w:val="00F10260"/>
    <w:rsid w:val="00F13885"/>
    <w:rsid w:val="00F20C72"/>
    <w:rsid w:val="00F238F2"/>
    <w:rsid w:val="00F263FB"/>
    <w:rsid w:val="00F34A7F"/>
    <w:rsid w:val="00F34EA0"/>
    <w:rsid w:val="00F36F0F"/>
    <w:rsid w:val="00F448AC"/>
    <w:rsid w:val="00F460D0"/>
    <w:rsid w:val="00F471A7"/>
    <w:rsid w:val="00F57FA2"/>
    <w:rsid w:val="00F6675C"/>
    <w:rsid w:val="00F67750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34F6"/>
    <w:rsid w:val="00FE61AC"/>
    <w:rsid w:val="00FF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character" w:customStyle="1" w:styleId="normaltextrun">
    <w:name w:val="normaltextrun"/>
    <w:basedOn w:val="Bekezdsalapbettpusa"/>
    <w:rsid w:val="002A2E39"/>
  </w:style>
  <w:style w:type="character" w:customStyle="1" w:styleId="eop">
    <w:name w:val="eop"/>
    <w:basedOn w:val="Bekezdsalapbettpusa"/>
    <w:rsid w:val="002A2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72D47D87C274B23A9E1B293381A01C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FD1F787-FA48-4A4C-988E-ABC496D2512E}"/>
      </w:docPartPr>
      <w:docPartBody>
        <w:p w:rsidR="00894F9E" w:rsidRDefault="005F2CA8" w:rsidP="005F2CA8">
          <w:pPr>
            <w:pStyle w:val="A72D47D87C274B23A9E1B293381A01C5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79E4E823DFDD49628AA9F7E04E19F4E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2A30ADB-828B-441E-8C5C-46A9065D961A}"/>
      </w:docPartPr>
      <w:docPartBody>
        <w:p w:rsidR="00894F9E" w:rsidRDefault="005F2CA8" w:rsidP="005F2CA8">
          <w:pPr>
            <w:pStyle w:val="79E4E823DFDD49628AA9F7E04E19F4E6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7B25EEB63029433C9EAE7C86931E463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B886BE7-A719-49D8-AD62-4FD82BA0CDAF}"/>
      </w:docPartPr>
      <w:docPartBody>
        <w:p w:rsidR="00894F9E" w:rsidRDefault="005F2CA8" w:rsidP="005F2CA8">
          <w:pPr>
            <w:pStyle w:val="7B25EEB63029433C9EAE7C86931E463D"/>
          </w:pPr>
          <w:r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B74E2"/>
    <w:rsid w:val="0012182E"/>
    <w:rsid w:val="0014050D"/>
    <w:rsid w:val="00172FB2"/>
    <w:rsid w:val="002419A4"/>
    <w:rsid w:val="002A10FC"/>
    <w:rsid w:val="00312E79"/>
    <w:rsid w:val="0033077A"/>
    <w:rsid w:val="003646F6"/>
    <w:rsid w:val="00386D43"/>
    <w:rsid w:val="0040545E"/>
    <w:rsid w:val="004432A1"/>
    <w:rsid w:val="00451360"/>
    <w:rsid w:val="004D1D97"/>
    <w:rsid w:val="005C5B94"/>
    <w:rsid w:val="005F2CA8"/>
    <w:rsid w:val="0062074E"/>
    <w:rsid w:val="006B6D3A"/>
    <w:rsid w:val="006C7FC6"/>
    <w:rsid w:val="006F0714"/>
    <w:rsid w:val="0073742A"/>
    <w:rsid w:val="00782458"/>
    <w:rsid w:val="007C1FDC"/>
    <w:rsid w:val="00802A49"/>
    <w:rsid w:val="008479AD"/>
    <w:rsid w:val="00856078"/>
    <w:rsid w:val="00860DA6"/>
    <w:rsid w:val="00894F9E"/>
    <w:rsid w:val="008A0B5E"/>
    <w:rsid w:val="009605F6"/>
    <w:rsid w:val="0096674B"/>
    <w:rsid w:val="00982473"/>
    <w:rsid w:val="009B3444"/>
    <w:rsid w:val="00A1487B"/>
    <w:rsid w:val="00A2697E"/>
    <w:rsid w:val="00A6731A"/>
    <w:rsid w:val="00AA402D"/>
    <w:rsid w:val="00AB0DC0"/>
    <w:rsid w:val="00AB12C0"/>
    <w:rsid w:val="00AB6F1B"/>
    <w:rsid w:val="00AF563C"/>
    <w:rsid w:val="00B5230C"/>
    <w:rsid w:val="00BE0A3B"/>
    <w:rsid w:val="00BE391F"/>
    <w:rsid w:val="00BF1AE3"/>
    <w:rsid w:val="00C44DFF"/>
    <w:rsid w:val="00D46647"/>
    <w:rsid w:val="00D664AE"/>
    <w:rsid w:val="00EB72DF"/>
    <w:rsid w:val="00EC5953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F2CA8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  <w:style w:type="paragraph" w:customStyle="1" w:styleId="A72D47D87C274B23A9E1B293381A01C5">
    <w:name w:val="A72D47D87C274B23A9E1B293381A01C5"/>
    <w:rsid w:val="005F2CA8"/>
    <w:rPr>
      <w:lang w:val="en-US" w:eastAsia="en-US"/>
    </w:rPr>
  </w:style>
  <w:style w:type="paragraph" w:customStyle="1" w:styleId="79E4E823DFDD49628AA9F7E04E19F4E6">
    <w:name w:val="79E4E823DFDD49628AA9F7E04E19F4E6"/>
    <w:rsid w:val="005F2CA8"/>
    <w:rPr>
      <w:lang w:val="en-US" w:eastAsia="en-US"/>
    </w:rPr>
  </w:style>
  <w:style w:type="paragraph" w:customStyle="1" w:styleId="7B25EEB63029433C9EAE7C86931E463D">
    <w:name w:val="7B25EEB63029433C9EAE7C86931E463D"/>
    <w:rsid w:val="005F2CA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61373D-BFBF-4BDE-B4B4-B0AE26B77C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DF4D53-38B1-43F8-B33E-A39B887F98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CF41E3-ECF7-4039-94C5-B364ABB6D2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3960BF-4D5C-45BA-8FF4-1A4C97C74D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5</Words>
  <Characters>6659</Characters>
  <Application>Microsoft Office Word</Application>
  <DocSecurity>0</DocSecurity>
  <Lines>55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drienn Lepel</cp:lastModifiedBy>
  <cp:revision>6</cp:revision>
  <cp:lastPrinted>2016-04-18T11:21:00Z</cp:lastPrinted>
  <dcterms:created xsi:type="dcterms:W3CDTF">2022-03-21T11:51:00Z</dcterms:created>
  <dcterms:modified xsi:type="dcterms:W3CDTF">2022-03-2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